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E3A2C" w:rsidRDefault="001E3A2C" w:rsidP="001E3A2C">
      <w:r>
        <w:t>WALT; choose to use a suitable written method to solve particular subtractions</w:t>
      </w:r>
    </w:p>
    <w:p w:rsidR="001E3A2C" w:rsidRDefault="001E3A2C" w:rsidP="001E3A2C">
      <w:pPr>
        <w:rPr>
          <w:noProof/>
        </w:rPr>
      </w:pPr>
    </w:p>
    <w:p w:rsidR="001E3A2C" w:rsidRDefault="001E3A2C" w:rsidP="001E3A2C">
      <w:pPr>
        <w:rPr>
          <w:noProof/>
        </w:rPr>
      </w:pPr>
      <w:r>
        <w:rPr>
          <w:noProof/>
        </w:rPr>
        <w:t>Based on the numbers, use either:</w:t>
      </w:r>
    </w:p>
    <w:p w:rsidR="001E3A2C" w:rsidRDefault="001E3A2C" w:rsidP="001E3A2C">
      <w:pPr>
        <w:rPr>
          <w:noProof/>
        </w:rPr>
      </w:pPr>
      <w:r>
        <w:rPr>
          <w:noProof/>
        </w:rPr>
        <w:t>Column subtraction</w:t>
      </w:r>
    </w:p>
    <w:p w:rsidR="001E3A2C" w:rsidRDefault="001E3A2C" w:rsidP="001E3A2C">
      <w:pPr>
        <w:rPr>
          <w:noProof/>
        </w:rPr>
      </w:pPr>
      <w:r>
        <w:rPr>
          <w:noProof/>
        </w:rPr>
        <w:t>OR</w:t>
      </w:r>
    </w:p>
    <w:p w:rsidR="001E3A2C" w:rsidRDefault="001E3A2C" w:rsidP="001E3A2C">
      <w:pPr>
        <w:rPr>
          <w:noProof/>
        </w:rPr>
      </w:pPr>
      <w:r>
        <w:rPr>
          <w:noProof/>
        </w:rPr>
        <w:t>Jumping on using a number line</w:t>
      </w:r>
    </w:p>
    <w:p w:rsidR="00742D5F" w:rsidRDefault="00742D5F">
      <w:pPr>
        <w:rPr>
          <w:noProof/>
        </w:rPr>
      </w:pPr>
    </w:p>
    <w:p w:rsidR="00265C50" w:rsidRDefault="00742D5F">
      <w:r>
        <w:rPr>
          <w:noProof/>
        </w:rPr>
        <w:drawing>
          <wp:inline distT="0" distB="0" distL="0" distR="0" wp14:anchorId="6B7BE965" wp14:editId="66E2CF63">
            <wp:extent cx="3680460" cy="506931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32572" t="8746" r="32196" b="4983"/>
                    <a:stretch/>
                  </pic:blipFill>
                  <pic:spPr bwMode="auto">
                    <a:xfrm>
                      <a:off x="0" y="0"/>
                      <a:ext cx="3687247" cy="50786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564DB" w:rsidRDefault="00F564DB"/>
    <w:p w:rsidR="00F564DB" w:rsidRDefault="00F564DB"/>
    <w:p w:rsidR="00F564DB" w:rsidRDefault="00F564DB"/>
    <w:p w:rsidR="003A135D" w:rsidRDefault="003A135D"/>
    <w:p w:rsidR="003A135D" w:rsidRDefault="003A135D"/>
    <w:p w:rsidR="003A135D" w:rsidRDefault="003A135D"/>
    <w:p w:rsidR="00F564DB" w:rsidRDefault="00F564DB">
      <w:r>
        <w:lastRenderedPageBreak/>
        <w:t>Tuesday</w:t>
      </w:r>
    </w:p>
    <w:p w:rsidR="00F564DB" w:rsidRPr="00D71495" w:rsidRDefault="00F564DB" w:rsidP="00F564DB">
      <w:pPr>
        <w:rPr>
          <w:rFonts w:ascii="Comic Sans MS" w:hAnsi="Comic Sans MS"/>
          <w:sz w:val="24"/>
        </w:rPr>
      </w:pPr>
      <w:r w:rsidRPr="00D71495">
        <w:rPr>
          <w:rFonts w:ascii="Comic Sans MS" w:hAnsi="Comic Sans MS"/>
          <w:sz w:val="24"/>
        </w:rPr>
        <w:t>B-WALT; understand and the use the place-value of 4-digit numbers</w:t>
      </w:r>
    </w:p>
    <w:p w:rsidR="00F564DB" w:rsidRPr="00D71495" w:rsidRDefault="00F564DB" w:rsidP="00F564DB">
      <w:pPr>
        <w:rPr>
          <w:rFonts w:ascii="Comic Sans MS" w:hAnsi="Comic Sans MS"/>
          <w:sz w:val="24"/>
        </w:rPr>
      </w:pPr>
    </w:p>
    <w:p w:rsidR="00F564DB" w:rsidRPr="00D71495" w:rsidRDefault="00F564DB" w:rsidP="00F564DB">
      <w:pPr>
        <w:pStyle w:val="Compact"/>
        <w:rPr>
          <w:rFonts w:ascii="Comic Sans MS" w:hAnsi="Comic Sans MS"/>
          <w:sz w:val="24"/>
        </w:rPr>
      </w:pPr>
      <w:r w:rsidRPr="00D71495">
        <w:rPr>
          <w:rFonts w:ascii="Comic Sans MS" w:hAnsi="Comic Sans MS"/>
          <w:sz w:val="24"/>
        </w:rPr>
        <w:t>Steps to success</w:t>
      </w:r>
    </w:p>
    <w:p w:rsidR="00F564DB" w:rsidRPr="00D71495" w:rsidRDefault="00F564DB" w:rsidP="00F564DB">
      <w:pPr>
        <w:pStyle w:val="Compact"/>
        <w:rPr>
          <w:rFonts w:ascii="Comic Sans MS" w:hAnsi="Comic Sans MS"/>
          <w:sz w:val="24"/>
        </w:rPr>
      </w:pPr>
      <w:r w:rsidRPr="00D71495">
        <w:rPr>
          <w:rFonts w:ascii="Comic Sans MS" w:hAnsi="Comic Sans MS"/>
          <w:sz w:val="24"/>
        </w:rPr>
        <w:t>Write a number according to the instructions</w:t>
      </w:r>
    </w:p>
    <w:p w:rsidR="00F564DB" w:rsidRPr="00D71495" w:rsidRDefault="00F564DB" w:rsidP="00F564DB">
      <w:pPr>
        <w:pStyle w:val="Compact"/>
        <w:rPr>
          <w:rFonts w:ascii="Comic Sans MS" w:hAnsi="Comic Sans MS"/>
          <w:sz w:val="24"/>
        </w:rPr>
      </w:pPr>
      <w:r w:rsidRPr="00D71495">
        <w:rPr>
          <w:rFonts w:ascii="Comic Sans MS" w:hAnsi="Comic Sans MS"/>
          <w:sz w:val="24"/>
        </w:rPr>
        <w:t>Solve the place-value additions</w:t>
      </w:r>
    </w:p>
    <w:p w:rsidR="00F564DB" w:rsidRPr="00D71495" w:rsidRDefault="00F564DB" w:rsidP="00F564DB">
      <w:pPr>
        <w:pStyle w:val="Compact"/>
        <w:rPr>
          <w:rStyle w:val="LessonExtra"/>
          <w:rFonts w:ascii="Comic Sans MS" w:hAnsi="Comic Sans MS"/>
          <w:b w:val="0"/>
          <w:color w:val="auto"/>
        </w:rPr>
      </w:pPr>
    </w:p>
    <w:p w:rsidR="00F564DB" w:rsidRDefault="00F564DB" w:rsidP="00F564DB">
      <w:pPr>
        <w:pStyle w:val="Compact"/>
        <w:rPr>
          <w:rFonts w:ascii="Comic Sans MS" w:hAnsi="Comic Sans MS"/>
          <w:sz w:val="24"/>
        </w:rPr>
      </w:pPr>
    </w:p>
    <w:p w:rsidR="00F564DB" w:rsidRDefault="003A135D">
      <w:pPr>
        <w:rPr>
          <w:noProof/>
        </w:rPr>
      </w:pPr>
      <w:r>
        <w:rPr>
          <w:noProof/>
        </w:rPr>
        <w:drawing>
          <wp:inline distT="0" distB="0" distL="0" distR="0" wp14:anchorId="046197EB" wp14:editId="2F0DB24B">
            <wp:extent cx="3169920" cy="4457320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32573" t="8508" r="32728" b="4747"/>
                    <a:stretch/>
                  </pic:blipFill>
                  <pic:spPr bwMode="auto">
                    <a:xfrm>
                      <a:off x="0" y="0"/>
                      <a:ext cx="3174235" cy="44633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564DB" w:rsidRDefault="00F564DB"/>
    <w:p w:rsidR="00F564DB" w:rsidRDefault="00F564DB"/>
    <w:p w:rsidR="003A135D" w:rsidRDefault="003A135D"/>
    <w:p w:rsidR="003A135D" w:rsidRDefault="003A135D"/>
    <w:p w:rsidR="003A135D" w:rsidRDefault="003A135D"/>
    <w:p w:rsidR="003A135D" w:rsidRDefault="003A135D"/>
    <w:p w:rsidR="003A135D" w:rsidRDefault="003A135D"/>
    <w:p w:rsidR="003A135D" w:rsidRDefault="003A135D">
      <w:r>
        <w:lastRenderedPageBreak/>
        <w:t>Wednesday</w:t>
      </w:r>
    </w:p>
    <w:p w:rsidR="003A135D" w:rsidRPr="00D71495" w:rsidRDefault="003A135D" w:rsidP="003A135D">
      <w:pPr>
        <w:rPr>
          <w:rFonts w:ascii="Comic Sans MS" w:hAnsi="Comic Sans MS"/>
          <w:sz w:val="24"/>
        </w:rPr>
      </w:pPr>
      <w:r w:rsidRPr="00D71495">
        <w:rPr>
          <w:rFonts w:ascii="Comic Sans MS" w:hAnsi="Comic Sans MS"/>
          <w:sz w:val="24"/>
        </w:rPr>
        <w:t>WALT; use column subtraction to subtract 4-digit numbers</w:t>
      </w:r>
    </w:p>
    <w:p w:rsidR="003A135D" w:rsidRPr="00D71495" w:rsidRDefault="003A135D" w:rsidP="003A135D">
      <w:pPr>
        <w:pStyle w:val="Compact"/>
        <w:rPr>
          <w:rStyle w:val="LessonExtra"/>
          <w:rFonts w:ascii="Comic Sans MS" w:hAnsi="Comic Sans MS"/>
          <w:b w:val="0"/>
          <w:color w:val="auto"/>
        </w:rPr>
      </w:pPr>
      <w:r w:rsidRPr="00D71495">
        <w:rPr>
          <w:rStyle w:val="LessonExtra"/>
          <w:rFonts w:ascii="Comic Sans MS" w:hAnsi="Comic Sans MS"/>
          <w:b w:val="0"/>
          <w:color w:val="auto"/>
        </w:rPr>
        <w:t>Steps to success</w:t>
      </w:r>
    </w:p>
    <w:p w:rsidR="003A135D" w:rsidRPr="00D71495" w:rsidRDefault="003A135D" w:rsidP="003A135D">
      <w:pPr>
        <w:pStyle w:val="Compact"/>
        <w:rPr>
          <w:rStyle w:val="LessonExtra"/>
          <w:rFonts w:ascii="Comic Sans MS" w:hAnsi="Comic Sans MS"/>
          <w:b w:val="0"/>
          <w:color w:val="auto"/>
        </w:rPr>
      </w:pPr>
      <w:r w:rsidRPr="00D71495">
        <w:rPr>
          <w:rStyle w:val="LessonExtra"/>
          <w:rFonts w:ascii="Comic Sans MS" w:hAnsi="Comic Sans MS"/>
          <w:b w:val="0"/>
          <w:color w:val="auto"/>
        </w:rPr>
        <w:t>Use column subtraction to solve the calculations</w:t>
      </w:r>
    </w:p>
    <w:p w:rsidR="003A135D" w:rsidRPr="00D71495" w:rsidRDefault="003A135D" w:rsidP="003A135D">
      <w:pPr>
        <w:pStyle w:val="Compact"/>
        <w:rPr>
          <w:rStyle w:val="LessonExtra"/>
          <w:rFonts w:ascii="Comic Sans MS" w:hAnsi="Comic Sans MS"/>
          <w:b w:val="0"/>
          <w:color w:val="auto"/>
        </w:rPr>
      </w:pPr>
      <w:r w:rsidRPr="00D71495">
        <w:rPr>
          <w:rStyle w:val="LessonExtra"/>
          <w:rFonts w:ascii="Comic Sans MS" w:hAnsi="Comic Sans MS"/>
          <w:b w:val="0"/>
          <w:color w:val="auto"/>
        </w:rPr>
        <w:t>Start on the right</w:t>
      </w:r>
    </w:p>
    <w:p w:rsidR="003A135D" w:rsidRPr="00D71495" w:rsidRDefault="003A135D" w:rsidP="003A135D">
      <w:pPr>
        <w:pStyle w:val="Compact"/>
        <w:rPr>
          <w:rStyle w:val="LessonExtra"/>
          <w:rFonts w:ascii="Comic Sans MS" w:hAnsi="Comic Sans MS"/>
          <w:b w:val="0"/>
          <w:color w:val="auto"/>
        </w:rPr>
      </w:pPr>
      <w:r w:rsidRPr="00D71495">
        <w:rPr>
          <w:rStyle w:val="LessonExtra"/>
          <w:rFonts w:ascii="Comic Sans MS" w:hAnsi="Comic Sans MS"/>
          <w:b w:val="0"/>
          <w:color w:val="auto"/>
        </w:rPr>
        <w:t>Decompose the columns if needed</w:t>
      </w:r>
    </w:p>
    <w:p w:rsidR="003A135D" w:rsidRDefault="003A135D" w:rsidP="003A135D">
      <w:pPr>
        <w:pStyle w:val="Compact"/>
        <w:rPr>
          <w:rFonts w:ascii="Comic Sans MS" w:hAnsi="Comic Sans MS"/>
          <w:sz w:val="24"/>
        </w:rPr>
      </w:pPr>
      <w:r w:rsidRPr="00D71495">
        <w:rPr>
          <w:rFonts w:ascii="Comic Sans MS" w:hAnsi="Comic Sans MS"/>
          <w:sz w:val="24"/>
        </w:rPr>
        <w:t>Choose a strategy to check your answers</w:t>
      </w:r>
    </w:p>
    <w:p w:rsidR="003A135D" w:rsidRDefault="003A135D" w:rsidP="003A135D">
      <w:pPr>
        <w:pStyle w:val="Compact"/>
        <w:rPr>
          <w:rFonts w:ascii="Comic Sans MS" w:hAnsi="Comic Sans MS"/>
          <w:sz w:val="24"/>
        </w:rPr>
      </w:pPr>
      <w:r>
        <w:rPr>
          <w:noProof/>
        </w:rPr>
        <w:drawing>
          <wp:inline distT="0" distB="0" distL="0" distR="0" wp14:anchorId="5ED323CA" wp14:editId="6510DBEA">
            <wp:extent cx="4312920" cy="322389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12364" r="12386"/>
                    <a:stretch/>
                  </pic:blipFill>
                  <pic:spPr bwMode="auto">
                    <a:xfrm>
                      <a:off x="0" y="0"/>
                      <a:ext cx="4312920" cy="32238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A135D" w:rsidRPr="00D71495" w:rsidRDefault="003A135D" w:rsidP="003A135D">
      <w:pPr>
        <w:pStyle w:val="Compact"/>
        <w:rPr>
          <w:rFonts w:ascii="Comic Sans MS" w:hAnsi="Comic Sans MS"/>
          <w:sz w:val="24"/>
        </w:rPr>
      </w:pPr>
    </w:p>
    <w:p w:rsidR="00D5054F" w:rsidRDefault="00D5054F" w:rsidP="003A135D">
      <w:pPr>
        <w:rPr>
          <w:rFonts w:ascii="Comic Sans MS" w:hAnsi="Comic Sans MS"/>
          <w:sz w:val="24"/>
        </w:rPr>
      </w:pPr>
    </w:p>
    <w:p w:rsidR="00D5054F" w:rsidRDefault="00D5054F" w:rsidP="003A135D">
      <w:pPr>
        <w:rPr>
          <w:rFonts w:ascii="Comic Sans MS" w:hAnsi="Comic Sans MS"/>
          <w:sz w:val="24"/>
        </w:rPr>
      </w:pPr>
    </w:p>
    <w:p w:rsidR="00D5054F" w:rsidRDefault="00D5054F" w:rsidP="003A135D">
      <w:pPr>
        <w:rPr>
          <w:rFonts w:ascii="Comic Sans MS" w:hAnsi="Comic Sans MS"/>
          <w:sz w:val="24"/>
        </w:rPr>
      </w:pPr>
    </w:p>
    <w:p w:rsidR="00D5054F" w:rsidRDefault="00D5054F" w:rsidP="003A135D">
      <w:pPr>
        <w:rPr>
          <w:rFonts w:ascii="Comic Sans MS" w:hAnsi="Comic Sans MS"/>
          <w:sz w:val="24"/>
        </w:rPr>
      </w:pPr>
    </w:p>
    <w:p w:rsidR="00D5054F" w:rsidRDefault="00D5054F" w:rsidP="003A135D">
      <w:pPr>
        <w:rPr>
          <w:rFonts w:ascii="Comic Sans MS" w:hAnsi="Comic Sans MS"/>
          <w:sz w:val="24"/>
        </w:rPr>
      </w:pPr>
    </w:p>
    <w:p w:rsidR="00D5054F" w:rsidRDefault="00D5054F" w:rsidP="003A135D">
      <w:pPr>
        <w:rPr>
          <w:rFonts w:ascii="Comic Sans MS" w:hAnsi="Comic Sans MS"/>
          <w:sz w:val="24"/>
        </w:rPr>
      </w:pPr>
    </w:p>
    <w:p w:rsidR="00D5054F" w:rsidRDefault="00D5054F" w:rsidP="003A135D">
      <w:pPr>
        <w:rPr>
          <w:rFonts w:ascii="Comic Sans MS" w:hAnsi="Comic Sans MS"/>
          <w:sz w:val="24"/>
        </w:rPr>
      </w:pPr>
    </w:p>
    <w:p w:rsidR="00D5054F" w:rsidRDefault="00D5054F" w:rsidP="003A135D">
      <w:pPr>
        <w:rPr>
          <w:rFonts w:ascii="Comic Sans MS" w:hAnsi="Comic Sans MS"/>
          <w:sz w:val="24"/>
        </w:rPr>
      </w:pPr>
    </w:p>
    <w:p w:rsidR="00D5054F" w:rsidRDefault="00D5054F" w:rsidP="003A135D">
      <w:pPr>
        <w:rPr>
          <w:rFonts w:ascii="Comic Sans MS" w:hAnsi="Comic Sans MS"/>
          <w:sz w:val="24"/>
        </w:rPr>
      </w:pPr>
    </w:p>
    <w:p w:rsidR="00D5054F" w:rsidRDefault="00D5054F" w:rsidP="003A135D">
      <w:pPr>
        <w:rPr>
          <w:rFonts w:ascii="Comic Sans MS" w:hAnsi="Comic Sans MS"/>
          <w:sz w:val="24"/>
        </w:rPr>
      </w:pPr>
    </w:p>
    <w:p w:rsidR="003A135D" w:rsidRDefault="003A135D" w:rsidP="003A135D">
      <w:pPr>
        <w:rPr>
          <w:rFonts w:ascii="Comic Sans MS" w:hAnsi="Comic Sans MS"/>
          <w:sz w:val="24"/>
        </w:rPr>
      </w:pPr>
      <w:r>
        <w:rPr>
          <w:rFonts w:ascii="Comic Sans MS" w:hAnsi="Comic Sans MS"/>
          <w:sz w:val="24"/>
        </w:rPr>
        <w:lastRenderedPageBreak/>
        <w:t>Friday</w:t>
      </w:r>
    </w:p>
    <w:p w:rsidR="003A135D" w:rsidRPr="00D71495" w:rsidRDefault="003A135D" w:rsidP="003A135D">
      <w:pPr>
        <w:rPr>
          <w:rFonts w:ascii="Comic Sans MS" w:hAnsi="Comic Sans MS"/>
          <w:sz w:val="24"/>
        </w:rPr>
      </w:pPr>
      <w:r w:rsidRPr="00D71495">
        <w:rPr>
          <w:rFonts w:ascii="Comic Sans MS" w:hAnsi="Comic Sans MS"/>
          <w:sz w:val="24"/>
        </w:rPr>
        <w:t>WALT; use column subtraction to subtract 4-digit numbers</w:t>
      </w:r>
    </w:p>
    <w:p w:rsidR="003A135D" w:rsidRPr="00D71495" w:rsidRDefault="003A135D" w:rsidP="003A135D">
      <w:pPr>
        <w:pStyle w:val="Compact"/>
        <w:rPr>
          <w:rStyle w:val="LessonExtra"/>
          <w:rFonts w:ascii="Comic Sans MS" w:hAnsi="Comic Sans MS"/>
          <w:b w:val="0"/>
          <w:color w:val="auto"/>
        </w:rPr>
      </w:pPr>
    </w:p>
    <w:p w:rsidR="003A135D" w:rsidRPr="00D71495" w:rsidRDefault="003A135D" w:rsidP="003A135D">
      <w:pPr>
        <w:pStyle w:val="Compact"/>
        <w:rPr>
          <w:rStyle w:val="LessonExtra"/>
          <w:rFonts w:ascii="Comic Sans MS" w:hAnsi="Comic Sans MS"/>
          <w:b w:val="0"/>
          <w:color w:val="auto"/>
        </w:rPr>
      </w:pPr>
      <w:r w:rsidRPr="00D71495">
        <w:rPr>
          <w:rStyle w:val="LessonExtra"/>
          <w:rFonts w:ascii="Comic Sans MS" w:hAnsi="Comic Sans MS"/>
          <w:b w:val="0"/>
          <w:color w:val="auto"/>
        </w:rPr>
        <w:t>Steps to success</w:t>
      </w:r>
    </w:p>
    <w:p w:rsidR="003A135D" w:rsidRPr="00D71495" w:rsidRDefault="003A135D" w:rsidP="003A135D">
      <w:pPr>
        <w:pStyle w:val="Compact"/>
        <w:rPr>
          <w:rStyle w:val="LessonExtra"/>
          <w:rFonts w:ascii="Comic Sans MS" w:hAnsi="Comic Sans MS"/>
          <w:b w:val="0"/>
          <w:color w:val="auto"/>
        </w:rPr>
      </w:pPr>
      <w:r w:rsidRPr="00D71495">
        <w:rPr>
          <w:rStyle w:val="LessonExtra"/>
          <w:rFonts w:ascii="Comic Sans MS" w:hAnsi="Comic Sans MS"/>
          <w:b w:val="0"/>
          <w:color w:val="auto"/>
        </w:rPr>
        <w:t>Use column subtraction to solve the calculations</w:t>
      </w:r>
    </w:p>
    <w:p w:rsidR="003A135D" w:rsidRPr="00D71495" w:rsidRDefault="003A135D" w:rsidP="003A135D">
      <w:pPr>
        <w:pStyle w:val="Compact"/>
        <w:rPr>
          <w:rStyle w:val="LessonExtra"/>
          <w:rFonts w:ascii="Comic Sans MS" w:hAnsi="Comic Sans MS"/>
          <w:b w:val="0"/>
          <w:color w:val="auto"/>
        </w:rPr>
      </w:pPr>
      <w:r w:rsidRPr="00D71495">
        <w:rPr>
          <w:rStyle w:val="LessonExtra"/>
          <w:rFonts w:ascii="Comic Sans MS" w:hAnsi="Comic Sans MS"/>
          <w:b w:val="0"/>
          <w:color w:val="auto"/>
        </w:rPr>
        <w:t>Start on the right</w:t>
      </w:r>
    </w:p>
    <w:p w:rsidR="003A135D" w:rsidRPr="00D71495" w:rsidRDefault="003A135D" w:rsidP="003A135D">
      <w:pPr>
        <w:pStyle w:val="Compact"/>
        <w:rPr>
          <w:rStyle w:val="LessonExtra"/>
          <w:rFonts w:ascii="Comic Sans MS" w:hAnsi="Comic Sans MS"/>
          <w:b w:val="0"/>
          <w:color w:val="auto"/>
        </w:rPr>
      </w:pPr>
      <w:r w:rsidRPr="00D71495">
        <w:rPr>
          <w:rStyle w:val="LessonExtra"/>
          <w:rFonts w:ascii="Comic Sans MS" w:hAnsi="Comic Sans MS"/>
          <w:b w:val="0"/>
          <w:color w:val="auto"/>
        </w:rPr>
        <w:t>Decompose the columns if needed</w:t>
      </w:r>
    </w:p>
    <w:p w:rsidR="003A135D" w:rsidRPr="00D71495" w:rsidRDefault="003A135D" w:rsidP="003A135D">
      <w:pPr>
        <w:pStyle w:val="Compact"/>
        <w:rPr>
          <w:rFonts w:ascii="Comic Sans MS" w:hAnsi="Comic Sans MS"/>
          <w:sz w:val="24"/>
        </w:rPr>
      </w:pPr>
      <w:r w:rsidRPr="00D71495">
        <w:rPr>
          <w:rFonts w:ascii="Comic Sans MS" w:hAnsi="Comic Sans MS"/>
          <w:sz w:val="24"/>
        </w:rPr>
        <w:t>Choose a strategy to check your answers</w:t>
      </w:r>
    </w:p>
    <w:p w:rsidR="003A135D" w:rsidRDefault="003A135D"/>
    <w:p w:rsidR="00F564DB" w:rsidRDefault="00F564DB"/>
    <w:p w:rsidR="003A135D" w:rsidRDefault="003A135D">
      <w:pPr>
        <w:rPr>
          <w:noProof/>
        </w:rPr>
      </w:pPr>
    </w:p>
    <w:p w:rsidR="00F564DB" w:rsidRDefault="003A135D">
      <w:r>
        <w:rPr>
          <w:noProof/>
        </w:rPr>
        <w:drawing>
          <wp:inline distT="0" distB="0" distL="0" distR="0" wp14:anchorId="1CA41247" wp14:editId="4EC6CEE8">
            <wp:extent cx="3276600" cy="448376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31775" t="8272" r="32861" b="5693"/>
                    <a:stretch/>
                  </pic:blipFill>
                  <pic:spPr bwMode="auto">
                    <a:xfrm>
                      <a:off x="0" y="0"/>
                      <a:ext cx="3279621" cy="44879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564DB" w:rsidRDefault="00F564DB"/>
    <w:p w:rsidR="00F564DB" w:rsidRDefault="00F564DB"/>
    <w:p w:rsidR="00F564DB" w:rsidRDefault="00F564DB"/>
    <w:p w:rsidR="00D5054F" w:rsidRDefault="00D5054F" w:rsidP="00F564DB"/>
    <w:p w:rsidR="00F564DB" w:rsidRDefault="00D5054F" w:rsidP="00F564DB">
      <w:r>
        <w:lastRenderedPageBreak/>
        <w:t>A</w:t>
      </w:r>
      <w:r w:rsidR="00F564DB">
        <w:t>nswers</w:t>
      </w:r>
    </w:p>
    <w:p w:rsidR="00F564DB" w:rsidRDefault="00D5054F" w:rsidP="00F564DB">
      <w:pPr>
        <w:rPr>
          <w:noProof/>
        </w:rPr>
      </w:pPr>
      <w:r>
        <w:rPr>
          <w:noProof/>
        </w:rPr>
        <w:drawing>
          <wp:inline distT="0" distB="0" distL="0" distR="0" wp14:anchorId="40DCF722" wp14:editId="7801B2BB">
            <wp:extent cx="3101340" cy="4450876"/>
            <wp:effectExtent l="0" t="0" r="381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33009" t="13146" r="35433" b="6337"/>
                    <a:stretch/>
                  </pic:blipFill>
                  <pic:spPr bwMode="auto">
                    <a:xfrm>
                      <a:off x="0" y="0"/>
                      <a:ext cx="3107010" cy="44590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F564DB" w:rsidRDefault="00F564DB" w:rsidP="00F564DB">
      <w:r>
        <w:rPr>
          <w:noProof/>
        </w:rPr>
        <w:drawing>
          <wp:inline distT="0" distB="0" distL="0" distR="0" wp14:anchorId="7863AACB" wp14:editId="229C1812">
            <wp:extent cx="2987040" cy="2133600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31243" t="18673" r="16641" b="15147"/>
                    <a:stretch/>
                  </pic:blipFill>
                  <pic:spPr bwMode="auto">
                    <a:xfrm>
                      <a:off x="0" y="0"/>
                      <a:ext cx="2987040" cy="2133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564DB" w:rsidRDefault="00F564DB"/>
    <w:sectPr w:rsidR="00F564D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42D5F"/>
    <w:rsid w:val="001E3A2C"/>
    <w:rsid w:val="003A135D"/>
    <w:rsid w:val="00742D5F"/>
    <w:rsid w:val="00847F73"/>
    <w:rsid w:val="009F20F5"/>
    <w:rsid w:val="00D5054F"/>
    <w:rsid w:val="00F564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AF191"/>
  <w15:chartTrackingRefBased/>
  <w15:docId w15:val="{32171065-2D03-4B35-B052-8CB03E768E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E3A2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uiPriority w:val="99"/>
    <w:rsid w:val="00F564DB"/>
    <w:pPr>
      <w:spacing w:before="80" w:after="80" w:line="240" w:lineRule="auto"/>
    </w:pPr>
    <w:rPr>
      <w:rFonts w:ascii="Arial" w:eastAsia="Cambria" w:hAnsi="Arial" w:cs="Times New Roman"/>
      <w:sz w:val="18"/>
      <w:szCs w:val="24"/>
      <w:lang w:val="en-US"/>
    </w:rPr>
  </w:style>
  <w:style w:type="character" w:customStyle="1" w:styleId="LessonExtra">
    <w:name w:val="LessonExtra"/>
    <w:uiPriority w:val="99"/>
    <w:rsid w:val="00F564DB"/>
    <w:rPr>
      <w:rFonts w:ascii="Arial" w:hAnsi="Arial" w:cs="Times New Roman"/>
      <w:b/>
      <w:color w:val="C0504D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124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belle Murray-Jones</dc:creator>
  <cp:keywords/>
  <dc:description/>
  <cp:lastModifiedBy>Annabelle Murray-Jones</cp:lastModifiedBy>
  <cp:revision>4</cp:revision>
  <dcterms:created xsi:type="dcterms:W3CDTF">2021-02-26T13:43:00Z</dcterms:created>
  <dcterms:modified xsi:type="dcterms:W3CDTF">2021-02-26T14:03:00Z</dcterms:modified>
</cp:coreProperties>
</file>